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FD8148" w14:textId="7CB72A53" w:rsidR="002F0B39" w:rsidRDefault="002F0B39" w:rsidP="002F0B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FC39F3">
        <w:rPr>
          <w:b/>
          <w:noProof/>
          <w:sz w:val="24"/>
        </w:rPr>
        <w:t>RAN</w:t>
      </w:r>
      <w:r>
        <w:rPr>
          <w:b/>
          <w:noProof/>
          <w:sz w:val="24"/>
        </w:rPr>
        <w:t xml:space="preserve"> WG</w:t>
      </w:r>
      <w:r w:rsidR="00FC39F3">
        <w:rPr>
          <w:b/>
          <w:noProof/>
          <w:sz w:val="24"/>
        </w:rPr>
        <w:t>2</w:t>
      </w:r>
      <w:r>
        <w:rPr>
          <w:b/>
          <w:noProof/>
          <w:sz w:val="24"/>
        </w:rPr>
        <w:t xml:space="preserve"> Meeting #</w:t>
      </w:r>
      <w:r w:rsidR="00FC39F3">
        <w:rPr>
          <w:b/>
          <w:noProof/>
          <w:sz w:val="24"/>
        </w:rPr>
        <w:t>10</w:t>
      </w:r>
      <w:r w:rsidR="009952EF">
        <w:rPr>
          <w:b/>
          <w:noProof/>
          <w:sz w:val="24"/>
        </w:rPr>
        <w:t>9</w:t>
      </w:r>
      <w:r w:rsidR="000D264A">
        <w:rPr>
          <w:b/>
          <w:noProof/>
          <w:sz w:val="24"/>
        </w:rPr>
        <w:t>-</w:t>
      </w:r>
      <w:r w:rsidR="009952EF"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9952EF" w:rsidRPr="00513543">
        <w:rPr>
          <w:b/>
          <w:i/>
          <w:noProof/>
          <w:sz w:val="28"/>
          <w:highlight w:val="yellow"/>
        </w:rPr>
        <w:t>draft</w:t>
      </w:r>
      <w:r w:rsidR="009952EF">
        <w:rPr>
          <w:b/>
          <w:i/>
          <w:noProof/>
          <w:sz w:val="28"/>
        </w:rPr>
        <w:t xml:space="preserve"> </w:t>
      </w:r>
      <w:r w:rsidR="00730E05" w:rsidRPr="00730E05">
        <w:rPr>
          <w:b/>
          <w:i/>
          <w:noProof/>
          <w:sz w:val="28"/>
        </w:rPr>
        <w:t>R2-</w:t>
      </w:r>
      <w:r w:rsidR="009952EF">
        <w:rPr>
          <w:b/>
          <w:i/>
          <w:noProof/>
          <w:sz w:val="28"/>
        </w:rPr>
        <w:t>2001927</w:t>
      </w:r>
    </w:p>
    <w:p w14:paraId="0855766F" w14:textId="77777777" w:rsidR="002F0B39" w:rsidRDefault="00FC39F3" w:rsidP="002F0B39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Prague</w:t>
      </w:r>
      <w:r w:rsidR="000B7210">
        <w:rPr>
          <w:b/>
          <w:noProof/>
          <w:sz w:val="24"/>
        </w:rPr>
        <w:t xml:space="preserve"> </w:t>
      </w:r>
      <w:r w:rsidR="004C3FDF" w:rsidRPr="004C3FDF">
        <w:rPr>
          <w:b/>
          <w:noProof/>
          <w:sz w:val="24"/>
        </w:rPr>
        <w:t>Czech Republic,</w:t>
      </w:r>
      <w:r w:rsidR="003F33DB">
        <w:rPr>
          <w:b/>
          <w:noProof/>
          <w:sz w:val="24"/>
        </w:rPr>
        <w:t xml:space="preserve"> </w:t>
      </w:r>
      <w:r w:rsidR="004C3FDF" w:rsidRPr="004C3FDF">
        <w:rPr>
          <w:b/>
          <w:noProof/>
          <w:sz w:val="24"/>
        </w:rPr>
        <w:t>26th - 30th August 2019</w:t>
      </w:r>
    </w:p>
    <w:p w14:paraId="51AD3A8B" w14:textId="77777777" w:rsidR="00463675" w:rsidRDefault="00463675">
      <w:pPr>
        <w:rPr>
          <w:rFonts w:ascii="Arial" w:hAnsi="Arial" w:cs="Arial"/>
        </w:rPr>
      </w:pPr>
    </w:p>
    <w:p w14:paraId="7DABC580" w14:textId="7B849E15" w:rsidR="00463675" w:rsidRPr="00565DC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513543">
        <w:rPr>
          <w:rFonts w:ascii="Arial" w:hAnsi="Arial" w:cs="Arial"/>
          <w:b/>
          <w:highlight w:val="yellow"/>
        </w:rPr>
        <w:t>Title:</w:t>
      </w:r>
      <w:r w:rsidRPr="00513543">
        <w:rPr>
          <w:rFonts w:ascii="Arial" w:hAnsi="Arial" w:cs="Arial"/>
          <w:b/>
          <w:highlight w:val="yellow"/>
        </w:rPr>
        <w:tab/>
      </w:r>
      <w:proofErr w:type="spellStart"/>
      <w:r w:rsidR="00513543" w:rsidRPr="00513543">
        <w:rPr>
          <w:rFonts w:ascii="Arial" w:hAnsi="Arial" w:cs="Arial"/>
          <w:b/>
          <w:highlight w:val="yellow"/>
        </w:rPr>
        <w:t>draft</w:t>
      </w:r>
      <w:r w:rsidRPr="00565DCC">
        <w:rPr>
          <w:rFonts w:ascii="Arial" w:hAnsi="Arial" w:cs="Arial"/>
          <w:bCs/>
        </w:rPr>
        <w:t>LS</w:t>
      </w:r>
      <w:proofErr w:type="spellEnd"/>
      <w:r w:rsidRPr="00565DCC">
        <w:rPr>
          <w:rFonts w:ascii="Arial" w:hAnsi="Arial" w:cs="Arial"/>
          <w:bCs/>
        </w:rPr>
        <w:t xml:space="preserve"> </w:t>
      </w:r>
      <w:r w:rsidR="00924451">
        <w:rPr>
          <w:rFonts w:ascii="Arial" w:hAnsi="Arial" w:cs="Arial"/>
          <w:bCs/>
        </w:rPr>
        <w:t xml:space="preserve">on </w:t>
      </w:r>
      <w:r w:rsidR="009952EF">
        <w:rPr>
          <w:rFonts w:ascii="Arial" w:hAnsi="Arial" w:cs="Arial"/>
          <w:bCs/>
        </w:rPr>
        <w:t>Support of CSI-RS for 2-step RACH (CFRA)</w:t>
      </w:r>
    </w:p>
    <w:p w14:paraId="41C4CBFE" w14:textId="47550857" w:rsidR="00463675" w:rsidRPr="00565DCC" w:rsidRDefault="00463675" w:rsidP="00933FF3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Response to:</w:t>
      </w:r>
      <w:r w:rsidRPr="00565DCC">
        <w:rPr>
          <w:rFonts w:ascii="Arial" w:hAnsi="Arial" w:cs="Arial"/>
          <w:bCs/>
        </w:rPr>
        <w:tab/>
      </w:r>
    </w:p>
    <w:p w14:paraId="35D298EE" w14:textId="0A0B524D" w:rsidR="00463675" w:rsidRPr="00565DC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Release:</w:t>
      </w:r>
      <w:r w:rsidRPr="00565DCC">
        <w:rPr>
          <w:rFonts w:ascii="Arial" w:hAnsi="Arial" w:cs="Arial"/>
          <w:bCs/>
        </w:rPr>
        <w:tab/>
      </w:r>
      <w:r w:rsidR="00933FF3">
        <w:rPr>
          <w:rFonts w:ascii="Arial" w:hAnsi="Arial" w:cs="Arial"/>
          <w:bCs/>
        </w:rPr>
        <w:t>Rel-1</w:t>
      </w:r>
      <w:r w:rsidR="00AC27EF">
        <w:rPr>
          <w:rFonts w:ascii="Arial" w:hAnsi="Arial" w:cs="Arial"/>
          <w:bCs/>
        </w:rPr>
        <w:t>6</w:t>
      </w:r>
    </w:p>
    <w:p w14:paraId="6B41AB24" w14:textId="002086B3" w:rsidR="00463675" w:rsidRPr="00565DCC" w:rsidRDefault="00463675">
      <w:pPr>
        <w:spacing w:after="60"/>
        <w:ind w:left="1985" w:hanging="1985"/>
        <w:rPr>
          <w:rFonts w:ascii="Arial" w:hAnsi="Arial" w:cs="Arial"/>
          <w:b/>
        </w:rPr>
      </w:pPr>
      <w:r w:rsidRPr="00565DCC">
        <w:rPr>
          <w:rFonts w:ascii="Arial" w:hAnsi="Arial" w:cs="Arial"/>
          <w:b/>
        </w:rPr>
        <w:t>Work Item:</w:t>
      </w:r>
      <w:r w:rsidRPr="00565DCC">
        <w:rPr>
          <w:rFonts w:ascii="Arial" w:hAnsi="Arial" w:cs="Arial"/>
          <w:bCs/>
        </w:rPr>
        <w:tab/>
      </w:r>
      <w:r w:rsidR="000D264A" w:rsidRPr="00F5512E">
        <w:t>NR_2step_RACH-Core</w:t>
      </w:r>
    </w:p>
    <w:p w14:paraId="514F6542" w14:textId="0E171A53" w:rsidR="00463675" w:rsidRPr="00565DC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Source:</w:t>
      </w:r>
      <w:r w:rsidRPr="00565DCC">
        <w:rPr>
          <w:rFonts w:ascii="Arial" w:hAnsi="Arial" w:cs="Arial"/>
          <w:bCs/>
        </w:rPr>
        <w:tab/>
      </w:r>
      <w:r w:rsidR="00562C0B" w:rsidRPr="00A805EB">
        <w:rPr>
          <w:rFonts w:ascii="Arial" w:hAnsi="Arial" w:cs="Arial"/>
          <w:bCs/>
        </w:rPr>
        <w:t>RAN2</w:t>
      </w:r>
    </w:p>
    <w:p w14:paraId="6DEC8571" w14:textId="411A8B5F" w:rsidR="00463675" w:rsidRPr="00565DCC" w:rsidRDefault="00463675" w:rsidP="0001452A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To:</w:t>
      </w:r>
      <w:r w:rsidRPr="00565DCC">
        <w:rPr>
          <w:rFonts w:ascii="Arial" w:hAnsi="Arial" w:cs="Arial"/>
          <w:bCs/>
        </w:rPr>
        <w:tab/>
      </w:r>
      <w:r w:rsidR="00AC27EF">
        <w:rPr>
          <w:rFonts w:ascii="Arial" w:hAnsi="Arial" w:cs="Arial"/>
          <w:bCs/>
        </w:rPr>
        <w:t>RAN1</w:t>
      </w:r>
    </w:p>
    <w:p w14:paraId="25C8328B" w14:textId="3261A1C1" w:rsidR="00463675" w:rsidRPr="00565DC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Cc:</w:t>
      </w:r>
      <w:r w:rsidRPr="00565DCC">
        <w:rPr>
          <w:rFonts w:ascii="Arial" w:hAnsi="Arial" w:cs="Arial"/>
          <w:bCs/>
        </w:rPr>
        <w:tab/>
      </w:r>
    </w:p>
    <w:p w14:paraId="0C47C6F5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38A84AEB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2B4EEFC4" w14:textId="4EDD4CD8" w:rsidR="00463675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 w:rsidR="00D65296">
        <w:rPr>
          <w:rFonts w:cs="Arial"/>
        </w:rPr>
        <w:t xml:space="preserve"> </w:t>
      </w:r>
      <w:r w:rsidR="00B538C3">
        <w:rPr>
          <w:rFonts w:cs="Arial"/>
        </w:rPr>
        <w:tab/>
      </w:r>
      <w:r w:rsidR="00AC27EF">
        <w:rPr>
          <w:rFonts w:cs="Arial"/>
          <w:b w:val="0"/>
        </w:rPr>
        <w:t>Eswar Vutukuri</w:t>
      </w:r>
      <w:r>
        <w:rPr>
          <w:rFonts w:cs="Arial"/>
          <w:b w:val="0"/>
          <w:bCs/>
        </w:rPr>
        <w:tab/>
      </w:r>
    </w:p>
    <w:p w14:paraId="0E50F63E" w14:textId="5DC68D1B" w:rsidR="00463675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el. Number:</w:t>
      </w:r>
      <w:r>
        <w:rPr>
          <w:rFonts w:ascii="Arial" w:hAnsi="Arial" w:cs="Arial"/>
          <w:bCs/>
        </w:rPr>
        <w:tab/>
      </w:r>
      <w:r w:rsidR="00562C0B">
        <w:rPr>
          <w:rFonts w:ascii="Arial" w:hAnsi="Arial" w:cs="Arial"/>
          <w:bCs/>
        </w:rPr>
        <w:t>+44</w:t>
      </w:r>
      <w:r w:rsidR="000D4F43">
        <w:rPr>
          <w:rFonts w:ascii="Arial" w:hAnsi="Arial" w:cs="Arial"/>
          <w:bCs/>
        </w:rPr>
        <w:t xml:space="preserve"> </w:t>
      </w:r>
      <w:r w:rsidR="00AC27EF">
        <w:rPr>
          <w:rFonts w:ascii="Arial" w:hAnsi="Arial" w:cs="Arial"/>
          <w:bCs/>
        </w:rPr>
        <w:t>7722129788</w:t>
      </w:r>
    </w:p>
    <w:p w14:paraId="5303594D" w14:textId="271BF436" w:rsidR="00463675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 w:rsidR="00AC27EF">
        <w:rPr>
          <w:rFonts w:cs="Arial"/>
          <w:b w:val="0"/>
          <w:bCs/>
        </w:rPr>
        <w:t>eswar.vutukuri@zte.com.cn</w:t>
      </w:r>
    </w:p>
    <w:p w14:paraId="4285C254" w14:textId="77777777" w:rsidR="00463675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07CE4D0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1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262C0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5178216A" w14:textId="01C023B2" w:rsidR="00463675" w:rsidRPr="00D65296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08A6B874" w14:textId="77777777" w:rsidR="00463675" w:rsidRPr="00D6529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7EFEDE8D" w14:textId="77777777" w:rsidR="00463675" w:rsidRPr="00D65296" w:rsidRDefault="00463675">
      <w:pPr>
        <w:rPr>
          <w:rFonts w:ascii="Arial" w:hAnsi="Arial" w:cs="Arial"/>
        </w:rPr>
      </w:pPr>
    </w:p>
    <w:p w14:paraId="12ACD211" w14:textId="77777777" w:rsidR="00463675" w:rsidRPr="00D65296" w:rsidRDefault="00463675">
      <w:pPr>
        <w:spacing w:after="120"/>
        <w:rPr>
          <w:rFonts w:ascii="Arial" w:hAnsi="Arial" w:cs="Arial"/>
          <w:b/>
        </w:rPr>
      </w:pPr>
      <w:r w:rsidRPr="00D65296">
        <w:rPr>
          <w:rFonts w:ascii="Arial" w:hAnsi="Arial" w:cs="Arial"/>
          <w:b/>
        </w:rPr>
        <w:t>1. Overall Description:</w:t>
      </w:r>
    </w:p>
    <w:p w14:paraId="10F6A409" w14:textId="77777777" w:rsidR="009952EF" w:rsidRDefault="00567F10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As part of the 2-step RACH work item, </w:t>
      </w:r>
      <w:r w:rsidR="00924451">
        <w:rPr>
          <w:rFonts w:ascii="Arial" w:hAnsi="Arial" w:cs="Arial"/>
        </w:rPr>
        <w:t xml:space="preserve">RAN2 </w:t>
      </w:r>
      <w:r w:rsidR="009952EF">
        <w:rPr>
          <w:rFonts w:ascii="Arial" w:hAnsi="Arial" w:cs="Arial"/>
        </w:rPr>
        <w:t xml:space="preserve">has agreed to support CFRA. </w:t>
      </w:r>
    </w:p>
    <w:p w14:paraId="4A284CA9" w14:textId="77777777" w:rsidR="009952EF" w:rsidRDefault="009952EF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2866A715" w14:textId="60FFA34B" w:rsidR="00AE7982" w:rsidRDefault="009952EF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The following framework is used in RAN2 for CFRA support: </w:t>
      </w:r>
      <w:r w:rsidR="00AE7982">
        <w:rPr>
          <w:rFonts w:ascii="Arial" w:hAnsi="Arial" w:cs="Arial"/>
        </w:rPr>
        <w:t xml:space="preserve"> </w:t>
      </w:r>
    </w:p>
    <w:p w14:paraId="6A0E7660" w14:textId="77777777" w:rsidR="00AE7982" w:rsidRDefault="00AE7982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AE7982" w14:paraId="7EC59CBF" w14:textId="77777777" w:rsidTr="00AE7982">
        <w:tc>
          <w:tcPr>
            <w:tcW w:w="9855" w:type="dxa"/>
          </w:tcPr>
          <w:p w14:paraId="5A119214" w14:textId="2DFEEC70" w:rsidR="009952EF" w:rsidRDefault="009952EF" w:rsidP="009952EF">
            <w:pPr>
              <w:pStyle w:val="Header"/>
              <w:numPr>
                <w:ilvl w:val="0"/>
                <w:numId w:val="7"/>
              </w:numPr>
              <w:tabs>
                <w:tab w:val="clear" w:pos="4153"/>
                <w:tab w:val="clear" w:pos="8306"/>
              </w:tabs>
            </w:pPr>
            <w:r>
              <w:t xml:space="preserve">RAN2 to at least support dedicated </w:t>
            </w:r>
            <w:proofErr w:type="spellStart"/>
            <w:r>
              <w:t>msgA</w:t>
            </w:r>
            <w:proofErr w:type="spellEnd"/>
            <w:r>
              <w:t xml:space="preserve"> PUSCH resources, </w:t>
            </w:r>
            <w:proofErr w:type="spellStart"/>
            <w:r>
              <w:t>i.e</w:t>
            </w:r>
            <w:proofErr w:type="spellEnd"/>
            <w:r>
              <w:t xml:space="preserve"> non-shared resources between CFRA and CBRA.</w:t>
            </w:r>
          </w:p>
          <w:p w14:paraId="40EC8BDC" w14:textId="77777777" w:rsidR="009952EF" w:rsidRDefault="009952EF" w:rsidP="009952EF">
            <w:pPr>
              <w:pStyle w:val="Header"/>
              <w:numPr>
                <w:ilvl w:val="0"/>
                <w:numId w:val="7"/>
              </w:numPr>
              <w:tabs>
                <w:tab w:val="clear" w:pos="4153"/>
                <w:tab w:val="clear" w:pos="8306"/>
              </w:tabs>
            </w:pPr>
            <w:r>
              <w:t xml:space="preserve">For dedicated </w:t>
            </w:r>
            <w:proofErr w:type="spellStart"/>
            <w:r>
              <w:t>msgA</w:t>
            </w:r>
            <w:proofErr w:type="spellEnd"/>
            <w:r>
              <w:t xml:space="preserve"> PUSCH resources, the full </w:t>
            </w:r>
            <w:proofErr w:type="spellStart"/>
            <w:r>
              <w:t>msgA</w:t>
            </w:r>
            <w:proofErr w:type="spellEnd"/>
            <w:r>
              <w:t xml:space="preserve"> PUSCH configuration is </w:t>
            </w:r>
            <w:proofErr w:type="spellStart"/>
            <w:r>
              <w:t>signaled</w:t>
            </w:r>
            <w:proofErr w:type="spellEnd"/>
            <w:r>
              <w:t xml:space="preserve"> in RACH-</w:t>
            </w:r>
            <w:proofErr w:type="spellStart"/>
            <w:r>
              <w:t>ConfigDedicated</w:t>
            </w:r>
            <w:proofErr w:type="spellEnd"/>
          </w:p>
          <w:p w14:paraId="53D07281" w14:textId="31A58B2F" w:rsidR="009952EF" w:rsidRPr="00513543" w:rsidRDefault="009952EF" w:rsidP="00513543">
            <w:pPr>
              <w:pStyle w:val="Header"/>
              <w:numPr>
                <w:ilvl w:val="0"/>
                <w:numId w:val="7"/>
              </w:numPr>
              <w:tabs>
                <w:tab w:val="clear" w:pos="4153"/>
                <w:tab w:val="clear" w:pos="8306"/>
              </w:tabs>
            </w:pPr>
            <w:r>
              <w:t xml:space="preserve">Dedicated </w:t>
            </w:r>
            <w:proofErr w:type="spellStart"/>
            <w:r>
              <w:t>msgA</w:t>
            </w:r>
            <w:proofErr w:type="spellEnd"/>
            <w:r>
              <w:t xml:space="preserve"> PRACH occasions are optionally configured for 2-step CFRA. If not configured, </w:t>
            </w:r>
            <w:proofErr w:type="spellStart"/>
            <w:r>
              <w:t>msgA</w:t>
            </w:r>
            <w:proofErr w:type="spellEnd"/>
            <w:r>
              <w:t xml:space="preserve"> PRACH occasions for 2-step CBRA are used.</w:t>
            </w:r>
          </w:p>
        </w:tc>
      </w:tr>
    </w:tbl>
    <w:p w14:paraId="009514CC" w14:textId="77777777" w:rsidR="00AE7982" w:rsidRDefault="00AE7982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45892038" w14:textId="77777777" w:rsidR="00513543" w:rsidRDefault="00513543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In addition to the above, </w:t>
      </w:r>
      <w:r w:rsidR="009952EF">
        <w:rPr>
          <w:rFonts w:ascii="Arial" w:hAnsi="Arial" w:cs="Arial"/>
        </w:rPr>
        <w:t xml:space="preserve">RAN2 </w:t>
      </w:r>
      <w:r>
        <w:rPr>
          <w:rFonts w:ascii="Arial" w:hAnsi="Arial" w:cs="Arial"/>
        </w:rPr>
        <w:t xml:space="preserve">also </w:t>
      </w:r>
      <w:r w:rsidR="009952EF">
        <w:rPr>
          <w:rFonts w:ascii="Arial" w:hAnsi="Arial" w:cs="Arial"/>
        </w:rPr>
        <w:t>assumed that both CSI-RS and SSB based CFRA can be supported for 2-step CFRA (</w:t>
      </w:r>
      <w:proofErr w:type="gramStart"/>
      <w:r w:rsidR="009952EF">
        <w:rPr>
          <w:rFonts w:ascii="Arial" w:hAnsi="Arial" w:cs="Arial"/>
        </w:rPr>
        <w:t>similar to</w:t>
      </w:r>
      <w:proofErr w:type="gramEnd"/>
      <w:r w:rsidR="009952EF">
        <w:rPr>
          <w:rFonts w:ascii="Arial" w:hAnsi="Arial" w:cs="Arial"/>
        </w:rPr>
        <w:t xml:space="preserve"> 4-step CFRA). </w:t>
      </w:r>
    </w:p>
    <w:p w14:paraId="4F325845" w14:textId="77777777" w:rsidR="00513543" w:rsidRDefault="00513543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301B05C4" w14:textId="38A5E441" w:rsidR="00EA360C" w:rsidRDefault="004B4748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However, RAN2 would like to understand if RAN1 has any issues or concerns with the support of CSI-RS for 2-step CFRA per above. </w:t>
      </w:r>
      <w:r w:rsidR="00EA360C">
        <w:rPr>
          <w:rFonts w:ascii="Arial" w:hAnsi="Arial" w:cs="Arial"/>
        </w:rPr>
        <w:t xml:space="preserve"> </w:t>
      </w:r>
    </w:p>
    <w:p w14:paraId="7658BECA" w14:textId="77777777" w:rsidR="00AC27EF" w:rsidRPr="00D65296" w:rsidRDefault="00AC27EF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  <w:bookmarkStart w:id="0" w:name="_GoBack"/>
      <w:bookmarkEnd w:id="0"/>
    </w:p>
    <w:p w14:paraId="664AAA8B" w14:textId="77777777" w:rsidR="00463675" w:rsidRPr="00D65296" w:rsidRDefault="00463675">
      <w:pPr>
        <w:spacing w:after="120"/>
        <w:rPr>
          <w:rFonts w:ascii="Arial" w:hAnsi="Arial" w:cs="Arial"/>
          <w:b/>
        </w:rPr>
      </w:pPr>
      <w:r w:rsidRPr="00D65296">
        <w:rPr>
          <w:rFonts w:ascii="Arial" w:hAnsi="Arial" w:cs="Arial"/>
          <w:b/>
        </w:rPr>
        <w:t>2. Actions:</w:t>
      </w:r>
    </w:p>
    <w:p w14:paraId="597D8B4F" w14:textId="5341D231" w:rsidR="00463675" w:rsidRPr="00D6529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D65296">
        <w:rPr>
          <w:rFonts w:ascii="Arial" w:hAnsi="Arial" w:cs="Arial"/>
          <w:b/>
        </w:rPr>
        <w:t xml:space="preserve">To </w:t>
      </w:r>
      <w:r w:rsidR="00AC27EF">
        <w:rPr>
          <w:rFonts w:ascii="Arial" w:hAnsi="Arial" w:cs="Arial"/>
          <w:b/>
        </w:rPr>
        <w:t>RAN1</w:t>
      </w:r>
    </w:p>
    <w:p w14:paraId="4056365B" w14:textId="3A4972DA" w:rsidR="00463675" w:rsidRDefault="00463675" w:rsidP="00D65296">
      <w:pPr>
        <w:spacing w:after="120"/>
        <w:ind w:left="993" w:hanging="993"/>
        <w:rPr>
          <w:rFonts w:ascii="Arial" w:hAnsi="Arial" w:cs="Arial"/>
        </w:rPr>
      </w:pPr>
      <w:r w:rsidRPr="00D65296">
        <w:rPr>
          <w:rFonts w:ascii="Arial" w:hAnsi="Arial" w:cs="Arial"/>
          <w:b/>
        </w:rPr>
        <w:t xml:space="preserve">ACTION: </w:t>
      </w:r>
      <w:r w:rsidRPr="00D65296">
        <w:rPr>
          <w:rFonts w:ascii="Arial" w:hAnsi="Arial" w:cs="Arial"/>
          <w:b/>
        </w:rPr>
        <w:tab/>
      </w:r>
      <w:r w:rsidR="00AC27EF">
        <w:rPr>
          <w:rFonts w:ascii="Arial" w:hAnsi="Arial" w:cs="Arial"/>
        </w:rPr>
        <w:t xml:space="preserve">RAN2 respectfully asks RAN1 to take the above into account and answer the following question: </w:t>
      </w:r>
    </w:p>
    <w:p w14:paraId="2EC7DDCD" w14:textId="555EC883" w:rsidR="00AC27EF" w:rsidRPr="00074FC0" w:rsidRDefault="00AC27EF" w:rsidP="00074FC0">
      <w:pPr>
        <w:spacing w:after="120"/>
        <w:ind w:left="993" w:hanging="993"/>
        <w:rPr>
          <w:rFonts w:ascii="Arial" w:hAnsi="Arial" w:cs="Arial"/>
          <w:i/>
          <w:iCs/>
        </w:rPr>
      </w:pPr>
      <w:r>
        <w:rPr>
          <w:rFonts w:ascii="Arial" w:hAnsi="Arial" w:cs="Arial"/>
          <w:b/>
        </w:rPr>
        <w:t xml:space="preserve">Question </w:t>
      </w:r>
      <w:r w:rsidR="00074FC0">
        <w:rPr>
          <w:rFonts w:ascii="Arial" w:hAnsi="Arial" w:cs="Arial"/>
          <w:b/>
        </w:rPr>
        <w:t>to</w:t>
      </w:r>
      <w:r>
        <w:rPr>
          <w:rFonts w:ascii="Arial" w:hAnsi="Arial" w:cs="Arial"/>
          <w:b/>
        </w:rPr>
        <w:t xml:space="preserve"> RAN1:</w:t>
      </w:r>
      <w:r>
        <w:rPr>
          <w:rFonts w:ascii="Arial" w:hAnsi="Arial" w:cs="Arial"/>
          <w:i/>
          <w:iCs/>
        </w:rPr>
        <w:t xml:space="preserve"> </w:t>
      </w:r>
      <w:r w:rsidR="00513543">
        <w:rPr>
          <w:rFonts w:ascii="Arial" w:hAnsi="Arial" w:cs="Arial"/>
        </w:rPr>
        <w:t>Do RAN1 have any issues or concerns to support CSI-RS for 2-step CFRA</w:t>
      </w:r>
      <w:r w:rsidR="00EA360C">
        <w:rPr>
          <w:rFonts w:ascii="Arial" w:hAnsi="Arial" w:cs="Arial"/>
        </w:rPr>
        <w:t xml:space="preserve">? </w:t>
      </w:r>
    </w:p>
    <w:p w14:paraId="46702709" w14:textId="77777777" w:rsidR="00463675" w:rsidRPr="00D65296" w:rsidRDefault="00463675">
      <w:pPr>
        <w:spacing w:after="120"/>
        <w:ind w:left="993" w:hanging="993"/>
        <w:rPr>
          <w:rFonts w:ascii="Arial" w:hAnsi="Arial" w:cs="Arial"/>
        </w:rPr>
      </w:pPr>
    </w:p>
    <w:p w14:paraId="57966646" w14:textId="77777777" w:rsidR="00447443" w:rsidRPr="00D65296" w:rsidRDefault="00463675" w:rsidP="00D35D14">
      <w:pPr>
        <w:spacing w:after="120"/>
        <w:rPr>
          <w:rFonts w:ascii="Arial" w:hAnsi="Arial" w:cs="Arial"/>
          <w:bCs/>
          <w:lang w:val="en-US"/>
        </w:rPr>
      </w:pPr>
      <w:r w:rsidRPr="00D65296">
        <w:rPr>
          <w:rFonts w:ascii="Arial" w:hAnsi="Arial" w:cs="Arial"/>
          <w:b/>
        </w:rPr>
        <w:t>3. Date of Next TSG-</w:t>
      </w:r>
      <w:r w:rsidR="006709EC">
        <w:rPr>
          <w:rFonts w:ascii="Arial" w:hAnsi="Arial" w:cs="Arial"/>
          <w:b/>
        </w:rPr>
        <w:t>RAN2</w:t>
      </w:r>
      <w:r w:rsidRPr="00D65296">
        <w:rPr>
          <w:rFonts w:ascii="Arial" w:hAnsi="Arial" w:cs="Arial"/>
          <w:b/>
        </w:rPr>
        <w:t xml:space="preserve"> Meetings:</w:t>
      </w:r>
    </w:p>
    <w:p w14:paraId="130A39F6" w14:textId="2979FF9C" w:rsidR="00EA360C" w:rsidRPr="006709EC" w:rsidRDefault="00513543" w:rsidP="00F53628">
      <w:pPr>
        <w:rPr>
          <w:rFonts w:ascii="Arial" w:hAnsi="Arial" w:cs="Arial"/>
        </w:rPr>
      </w:pPr>
      <w:r>
        <w:rPr>
          <w:rFonts w:ascii="Arial" w:hAnsi="Arial" w:cs="Arial"/>
        </w:rPr>
        <w:t>TBD</w:t>
      </w:r>
    </w:p>
    <w:sectPr w:rsidR="00EA360C" w:rsidRPr="006709E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2C6CE" w14:textId="77777777" w:rsidR="002B296A" w:rsidRDefault="002B296A">
      <w:r>
        <w:separator/>
      </w:r>
    </w:p>
  </w:endnote>
  <w:endnote w:type="continuationSeparator" w:id="0">
    <w:p w14:paraId="25A970FE" w14:textId="77777777" w:rsidR="002B296A" w:rsidRDefault="002B2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3991A" w14:textId="77777777" w:rsidR="009952EF" w:rsidRDefault="009952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4EA8C8" w14:textId="77777777" w:rsidR="009952EF" w:rsidRDefault="009952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C31D9F" w14:textId="77777777" w:rsidR="009952EF" w:rsidRDefault="009952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2C280" w14:textId="77777777" w:rsidR="002B296A" w:rsidRDefault="002B296A">
      <w:r>
        <w:separator/>
      </w:r>
    </w:p>
  </w:footnote>
  <w:footnote w:type="continuationSeparator" w:id="0">
    <w:p w14:paraId="17299BD6" w14:textId="77777777" w:rsidR="002B296A" w:rsidRDefault="002B2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E01B4" w14:textId="77777777" w:rsidR="009952EF" w:rsidRDefault="009952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6E34F" w14:textId="77777777" w:rsidR="009952EF" w:rsidRDefault="009952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C9C127" w14:textId="77777777" w:rsidR="009952EF" w:rsidRDefault="009952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4A084C5D"/>
    <w:multiLevelType w:val="hybridMultilevel"/>
    <w:tmpl w:val="C2E20DCA"/>
    <w:lvl w:ilvl="0" w:tplc="DAF22B6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DCD7AA7"/>
    <w:multiLevelType w:val="hybridMultilevel"/>
    <w:tmpl w:val="70ACD2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6"/>
  </w:num>
  <w:num w:numId="6">
    <w:abstractNumId w:val="2"/>
  </w:num>
  <w:num w:numId="7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9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MjO2NDAzsjQAAiUdpeDU4uLM/DyQAqNaAB8uVKosAAAA"/>
  </w:docVars>
  <w:rsids>
    <w:rsidRoot w:val="00923E7C"/>
    <w:rsid w:val="0001452A"/>
    <w:rsid w:val="00020103"/>
    <w:rsid w:val="00042FDE"/>
    <w:rsid w:val="00057F23"/>
    <w:rsid w:val="00065BA9"/>
    <w:rsid w:val="00074FC0"/>
    <w:rsid w:val="000A6A35"/>
    <w:rsid w:val="000B7210"/>
    <w:rsid w:val="000D264A"/>
    <w:rsid w:val="000D4F43"/>
    <w:rsid w:val="000D7640"/>
    <w:rsid w:val="0012286D"/>
    <w:rsid w:val="00124124"/>
    <w:rsid w:val="00166907"/>
    <w:rsid w:val="001976BE"/>
    <w:rsid w:val="001A4CE0"/>
    <w:rsid w:val="001D319F"/>
    <w:rsid w:val="001F5C56"/>
    <w:rsid w:val="00203910"/>
    <w:rsid w:val="00256978"/>
    <w:rsid w:val="00276AA3"/>
    <w:rsid w:val="00287F60"/>
    <w:rsid w:val="002A4D99"/>
    <w:rsid w:val="002B296A"/>
    <w:rsid w:val="002F0B39"/>
    <w:rsid w:val="002F5FD0"/>
    <w:rsid w:val="003152AE"/>
    <w:rsid w:val="00325F7A"/>
    <w:rsid w:val="00365E58"/>
    <w:rsid w:val="00385BFB"/>
    <w:rsid w:val="003915C9"/>
    <w:rsid w:val="00394AC0"/>
    <w:rsid w:val="003A3A28"/>
    <w:rsid w:val="003E0072"/>
    <w:rsid w:val="003E2836"/>
    <w:rsid w:val="003F33DB"/>
    <w:rsid w:val="003F40D9"/>
    <w:rsid w:val="004219C8"/>
    <w:rsid w:val="00447443"/>
    <w:rsid w:val="00463675"/>
    <w:rsid w:val="0048288B"/>
    <w:rsid w:val="004943E5"/>
    <w:rsid w:val="004A1430"/>
    <w:rsid w:val="004B4748"/>
    <w:rsid w:val="004C3FDF"/>
    <w:rsid w:val="004C61D9"/>
    <w:rsid w:val="004D4E38"/>
    <w:rsid w:val="005008EC"/>
    <w:rsid w:val="00512765"/>
    <w:rsid w:val="00512F48"/>
    <w:rsid w:val="00513543"/>
    <w:rsid w:val="00562C0B"/>
    <w:rsid w:val="00565DCC"/>
    <w:rsid w:val="0056769A"/>
    <w:rsid w:val="00567F10"/>
    <w:rsid w:val="005736F2"/>
    <w:rsid w:val="00591C43"/>
    <w:rsid w:val="00596834"/>
    <w:rsid w:val="0059726D"/>
    <w:rsid w:val="005A35F6"/>
    <w:rsid w:val="005B2A0E"/>
    <w:rsid w:val="005B4C3F"/>
    <w:rsid w:val="005C114E"/>
    <w:rsid w:val="005D6AD5"/>
    <w:rsid w:val="006209AE"/>
    <w:rsid w:val="00620BCF"/>
    <w:rsid w:val="00632A83"/>
    <w:rsid w:val="006709EC"/>
    <w:rsid w:val="00675C60"/>
    <w:rsid w:val="006A4900"/>
    <w:rsid w:val="006C3A8C"/>
    <w:rsid w:val="00710B72"/>
    <w:rsid w:val="00730E05"/>
    <w:rsid w:val="007343EF"/>
    <w:rsid w:val="0073589D"/>
    <w:rsid w:val="007779F8"/>
    <w:rsid w:val="00782F88"/>
    <w:rsid w:val="00783200"/>
    <w:rsid w:val="007904CC"/>
    <w:rsid w:val="007B0BA7"/>
    <w:rsid w:val="007C1A34"/>
    <w:rsid w:val="007D056B"/>
    <w:rsid w:val="007D05D0"/>
    <w:rsid w:val="007F652F"/>
    <w:rsid w:val="008438E0"/>
    <w:rsid w:val="00890560"/>
    <w:rsid w:val="008A795C"/>
    <w:rsid w:val="00903026"/>
    <w:rsid w:val="0091024E"/>
    <w:rsid w:val="00923E7C"/>
    <w:rsid w:val="00924451"/>
    <w:rsid w:val="00933FF3"/>
    <w:rsid w:val="0095575B"/>
    <w:rsid w:val="00955A5C"/>
    <w:rsid w:val="009617A2"/>
    <w:rsid w:val="00985B83"/>
    <w:rsid w:val="009952EF"/>
    <w:rsid w:val="009A2058"/>
    <w:rsid w:val="009B1049"/>
    <w:rsid w:val="009B26AE"/>
    <w:rsid w:val="009E3ECB"/>
    <w:rsid w:val="00A12E5F"/>
    <w:rsid w:val="00A248E5"/>
    <w:rsid w:val="00A4148B"/>
    <w:rsid w:val="00A80403"/>
    <w:rsid w:val="00A805EB"/>
    <w:rsid w:val="00AB4F08"/>
    <w:rsid w:val="00AC27EF"/>
    <w:rsid w:val="00AE7982"/>
    <w:rsid w:val="00B037ED"/>
    <w:rsid w:val="00B26195"/>
    <w:rsid w:val="00B53082"/>
    <w:rsid w:val="00B538C3"/>
    <w:rsid w:val="00B64CE5"/>
    <w:rsid w:val="00B757EC"/>
    <w:rsid w:val="00B95BFC"/>
    <w:rsid w:val="00C5687C"/>
    <w:rsid w:val="00C91EE9"/>
    <w:rsid w:val="00CA37E8"/>
    <w:rsid w:val="00CA7044"/>
    <w:rsid w:val="00CB0308"/>
    <w:rsid w:val="00CB4870"/>
    <w:rsid w:val="00CE4B3E"/>
    <w:rsid w:val="00D021F1"/>
    <w:rsid w:val="00D02809"/>
    <w:rsid w:val="00D11E31"/>
    <w:rsid w:val="00D35D14"/>
    <w:rsid w:val="00D647D7"/>
    <w:rsid w:val="00D65296"/>
    <w:rsid w:val="00DD150C"/>
    <w:rsid w:val="00DE2FC3"/>
    <w:rsid w:val="00E00A0B"/>
    <w:rsid w:val="00E52BEE"/>
    <w:rsid w:val="00E60E58"/>
    <w:rsid w:val="00E635F0"/>
    <w:rsid w:val="00E97433"/>
    <w:rsid w:val="00EA360C"/>
    <w:rsid w:val="00EC09D3"/>
    <w:rsid w:val="00ED0585"/>
    <w:rsid w:val="00EF0F6D"/>
    <w:rsid w:val="00F53628"/>
    <w:rsid w:val="00F77CC5"/>
    <w:rsid w:val="00F85EBF"/>
    <w:rsid w:val="00FB303E"/>
    <w:rsid w:val="00FB5568"/>
    <w:rsid w:val="00FC0661"/>
    <w:rsid w:val="00FC39F3"/>
    <w:rsid w:val="00FD13B6"/>
    <w:rsid w:val="00FE13A1"/>
    <w:rsid w:val="00FF0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8A9BC0"/>
  <w15:docId w15:val="{11FE1A44-099E-4C34-B5CC-60B7284CD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Revision">
    <w:name w:val="Revision"/>
    <w:hidden/>
    <w:uiPriority w:val="99"/>
    <w:semiHidden/>
    <w:rsid w:val="0012286D"/>
    <w:rPr>
      <w:lang w:eastAsia="en-US"/>
    </w:rPr>
  </w:style>
  <w:style w:type="paragraph" w:customStyle="1" w:styleId="CRCoverPage">
    <w:name w:val="CR Cover Page"/>
    <w:rsid w:val="00620BCF"/>
    <w:pPr>
      <w:spacing w:after="120"/>
    </w:pPr>
    <w:rPr>
      <w:rFonts w:ascii="Arial" w:hAnsi="Arial"/>
      <w:lang w:eastAsia="en-US"/>
    </w:rPr>
  </w:style>
  <w:style w:type="character" w:customStyle="1" w:styleId="Date1">
    <w:name w:val="Date1"/>
    <w:rsid w:val="00F53628"/>
  </w:style>
  <w:style w:type="paragraph" w:customStyle="1" w:styleId="Agreement">
    <w:name w:val="Agreement"/>
    <w:basedOn w:val="Normal"/>
    <w:next w:val="Normal"/>
    <w:rsid w:val="00AC27EF"/>
    <w:pPr>
      <w:numPr>
        <w:numId w:val="5"/>
      </w:numPr>
      <w:tabs>
        <w:tab w:val="clear" w:pos="4680"/>
        <w:tab w:val="num" w:pos="1619"/>
      </w:tabs>
      <w:spacing w:before="60"/>
      <w:ind w:left="1619"/>
    </w:pPr>
    <w:rPr>
      <w:rFonts w:ascii="Arial" w:eastAsia="MS Mincho" w:hAnsi="Arial"/>
      <w:b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7E8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CA37E8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7E8"/>
    <w:rPr>
      <w:rFonts w:ascii="Arial" w:hAnsi="Arial"/>
      <w:b/>
      <w:bCs/>
      <w:lang w:eastAsia="en-US"/>
    </w:rPr>
  </w:style>
  <w:style w:type="table" w:styleId="TableGrid">
    <w:name w:val="Table Grid"/>
    <w:basedOn w:val="TableNormal"/>
    <w:uiPriority w:val="59"/>
    <w:rsid w:val="00AE7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812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02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8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2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8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ADD6C6-6225-4D0D-8D17-7B1E294313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2A479E-ACE0-44F5-8EED-173779CFE6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D6BA85-5D34-4CE7-8251-4E110FD7BD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229828-3C5C-4CD3-8A99-430F94967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3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ZTE</cp:lastModifiedBy>
  <cp:revision>2</cp:revision>
  <cp:lastPrinted>2002-04-23T08:10:00Z</cp:lastPrinted>
  <dcterms:created xsi:type="dcterms:W3CDTF">2020-02-26T15:40:00Z</dcterms:created>
  <dcterms:modified xsi:type="dcterms:W3CDTF">2020-02-26T15:40:00Z</dcterms:modified>
</cp:coreProperties>
</file>